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049FB7" w14:textId="77777777" w:rsidR="006B0F90" w:rsidRPr="009B3E7E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A O KOLABORATIVNÍM VÝZKUMU</w:t>
      </w:r>
    </w:p>
    <w:bookmarkEnd w:id="0"/>
    <w:bookmarkEnd w:id="1"/>
    <w:p w14:paraId="186FF192" w14:textId="77777777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smlouva“),</w:t>
      </w:r>
    </w:p>
    <w:p w14:paraId="19932976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AB058B" w:rsidRDefault="0043032A" w:rsidP="0043032A">
      <w:pPr>
        <w:rPr>
          <w:b/>
          <w:bCs/>
          <w:sz w:val="22"/>
          <w:szCs w:val="22"/>
        </w:rPr>
      </w:pPr>
      <w:r w:rsidRPr="00AB058B">
        <w:rPr>
          <w:b/>
          <w:bCs/>
          <w:sz w:val="22"/>
          <w:szCs w:val="22"/>
        </w:rPr>
        <w:t>České vysoké učení technické v Praze</w:t>
      </w:r>
    </w:p>
    <w:p w14:paraId="7D186701" w14:textId="77777777" w:rsidR="0043032A" w:rsidRPr="00AB058B" w:rsidRDefault="0043032A" w:rsidP="0043032A">
      <w:pPr>
        <w:rPr>
          <w:b/>
          <w:bCs/>
          <w:sz w:val="22"/>
          <w:szCs w:val="22"/>
        </w:rPr>
      </w:pPr>
      <w:r w:rsidRPr="00AB058B">
        <w:rPr>
          <w:b/>
          <w:bCs/>
          <w:sz w:val="22"/>
          <w:szCs w:val="22"/>
        </w:rPr>
        <w:t xml:space="preserve">Český institut informatiky, robotiky a kybernetiky </w:t>
      </w:r>
    </w:p>
    <w:p w14:paraId="2C34995C" w14:textId="77777777" w:rsidR="0043032A" w:rsidRPr="00AB058B" w:rsidRDefault="0043032A" w:rsidP="0043032A">
      <w:pPr>
        <w:pStyle w:val="Default"/>
        <w:spacing w:line="360" w:lineRule="auto"/>
        <w:rPr>
          <w:rFonts w:cstheme="minorHAnsi"/>
          <w:sz w:val="22"/>
          <w:szCs w:val="22"/>
        </w:rPr>
      </w:pPr>
      <w:r w:rsidRPr="00AB058B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AB058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AB058B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AB058B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AB058B">
        <w:rPr>
          <w:rFonts w:cstheme="minorHAnsi"/>
          <w:bCs/>
          <w:sz w:val="22"/>
          <w:szCs w:val="22"/>
        </w:rPr>
        <w:t>IČO: 68407700, DIČ: CZ68407700</w:t>
      </w:r>
    </w:p>
    <w:p w14:paraId="175FC939" w14:textId="1C6E702E" w:rsidR="0043032A" w:rsidRPr="00AB058B" w:rsidRDefault="0043032A" w:rsidP="0043032A">
      <w:pPr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>zastoupeno: ředitelem</w:t>
      </w:r>
    </w:p>
    <w:p w14:paraId="6124789C" w14:textId="48A622E4" w:rsidR="00240013" w:rsidRPr="00AB058B" w:rsidRDefault="00240013" w:rsidP="00240013">
      <w:pPr>
        <w:rPr>
          <w:rFonts w:cstheme="minorHAnsi"/>
          <w:bCs/>
          <w:sz w:val="22"/>
          <w:szCs w:val="22"/>
        </w:rPr>
      </w:pPr>
      <w:r w:rsidRPr="00AB058B">
        <w:rPr>
          <w:bCs/>
          <w:sz w:val="22"/>
          <w:szCs w:val="22"/>
        </w:rPr>
        <w:t>kontaktní osoba</w:t>
      </w:r>
      <w:r w:rsidRPr="00AB058B">
        <w:rPr>
          <w:rFonts w:cstheme="minorHAnsi"/>
          <w:bCs/>
          <w:sz w:val="22"/>
          <w:szCs w:val="22"/>
        </w:rPr>
        <w:t>:</w:t>
      </w:r>
    </w:p>
    <w:p w14:paraId="251A0B66" w14:textId="02F3939A" w:rsidR="0043032A" w:rsidRPr="00AB058B" w:rsidRDefault="0043032A" w:rsidP="0043032A">
      <w:pPr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>bankovní spojení:</w:t>
      </w:r>
    </w:p>
    <w:p w14:paraId="73340DA9" w14:textId="7D289BF8" w:rsidR="0043032A" w:rsidRPr="00AB058B" w:rsidRDefault="00715C34" w:rsidP="0043032A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číslo účtu:</w:t>
      </w:r>
    </w:p>
    <w:p w14:paraId="2EFD02C8" w14:textId="77777777" w:rsidR="0043032A" w:rsidRPr="00AB058B" w:rsidRDefault="0043032A" w:rsidP="0043032A">
      <w:pPr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>(dále jen jako „hlavní příjemce“)</w:t>
      </w:r>
    </w:p>
    <w:p w14:paraId="237586EE" w14:textId="77777777" w:rsidR="00F641C7" w:rsidRPr="00AB058B" w:rsidRDefault="00F641C7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>a</w:t>
      </w:r>
    </w:p>
    <w:p w14:paraId="6EC6212D" w14:textId="5D56C78F" w:rsidR="00F641C7" w:rsidRPr="00AB058B" w:rsidRDefault="00F641C7" w:rsidP="007C613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AB058B">
        <w:rPr>
          <w:rFonts w:asciiTheme="minorHAnsi" w:hAnsiTheme="minorHAnsi" w:cstheme="minorHAnsi"/>
          <w:b/>
          <w:color w:val="auto"/>
          <w:sz w:val="22"/>
          <w:szCs w:val="22"/>
        </w:rPr>
        <w:t>Západočeská univerzita v Plzni</w:t>
      </w:r>
    </w:p>
    <w:p w14:paraId="41F3B332" w14:textId="0FE7831E" w:rsidR="00F641C7" w:rsidRPr="00AB058B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AB058B">
        <w:rPr>
          <w:rFonts w:cstheme="minorHAnsi"/>
          <w:bCs/>
          <w:sz w:val="22"/>
          <w:szCs w:val="22"/>
        </w:rPr>
        <w:t xml:space="preserve">sídlem: </w:t>
      </w:r>
      <w:r w:rsidRPr="00AB058B">
        <w:rPr>
          <w:sz w:val="22"/>
          <w:szCs w:val="22"/>
        </w:rPr>
        <w:t>Univerzitní 2732/8, Plzeň, 30</w:t>
      </w:r>
      <w:r w:rsidR="002315A6" w:rsidRPr="00AB058B">
        <w:rPr>
          <w:sz w:val="22"/>
          <w:szCs w:val="22"/>
        </w:rPr>
        <w:t>1 00</w:t>
      </w:r>
    </w:p>
    <w:p w14:paraId="3D2E605A" w14:textId="56E39A64" w:rsidR="00F641C7" w:rsidRPr="00AB058B" w:rsidRDefault="00F641C7" w:rsidP="007C613A">
      <w:pPr>
        <w:spacing w:after="0" w:line="360" w:lineRule="auto"/>
        <w:rPr>
          <w:rFonts w:cstheme="minorHAnsi"/>
          <w:bCs/>
          <w:sz w:val="22"/>
          <w:szCs w:val="22"/>
        </w:rPr>
      </w:pPr>
      <w:r w:rsidRPr="00AB058B">
        <w:rPr>
          <w:rFonts w:cstheme="minorHAnsi"/>
          <w:bCs/>
          <w:sz w:val="22"/>
          <w:szCs w:val="22"/>
        </w:rPr>
        <w:t xml:space="preserve">IČO: </w:t>
      </w:r>
      <w:r w:rsidRPr="00AB058B">
        <w:rPr>
          <w:sz w:val="22"/>
          <w:szCs w:val="22"/>
        </w:rPr>
        <w:t>49777513</w:t>
      </w:r>
    </w:p>
    <w:p w14:paraId="373338B5" w14:textId="1A9216B1" w:rsidR="00F641C7" w:rsidRPr="00AB058B" w:rsidRDefault="00F641C7" w:rsidP="007C613A">
      <w:pPr>
        <w:spacing w:after="0" w:line="360" w:lineRule="auto"/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 xml:space="preserve">DIČ:  </w:t>
      </w:r>
      <w:r w:rsidRPr="00AB058B">
        <w:rPr>
          <w:sz w:val="22"/>
          <w:szCs w:val="22"/>
        </w:rPr>
        <w:t>CZ49777513</w:t>
      </w:r>
    </w:p>
    <w:p w14:paraId="431353B1" w14:textId="694769F4" w:rsidR="00F641C7" w:rsidRPr="00AB058B" w:rsidRDefault="00F641C7" w:rsidP="007C613A">
      <w:pPr>
        <w:spacing w:after="0" w:line="360" w:lineRule="auto"/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>zastoupena:</w:t>
      </w:r>
      <w:r w:rsidR="005D3090" w:rsidRPr="00AB058B">
        <w:rPr>
          <w:bCs/>
          <w:sz w:val="22"/>
          <w:szCs w:val="22"/>
        </w:rPr>
        <w:t xml:space="preserve"> prorektorem pro výzkum a vývoj</w:t>
      </w:r>
    </w:p>
    <w:p w14:paraId="577E8245" w14:textId="0F7E38A5" w:rsidR="00F641C7" w:rsidRPr="00AB058B" w:rsidRDefault="00F641C7" w:rsidP="007C613A">
      <w:pPr>
        <w:spacing w:after="0" w:line="360" w:lineRule="auto"/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>kontaktní osoba:</w:t>
      </w:r>
      <w:r w:rsidR="005D3090" w:rsidRPr="00AB058B">
        <w:rPr>
          <w:bCs/>
          <w:sz w:val="22"/>
          <w:szCs w:val="22"/>
        </w:rPr>
        <w:t xml:space="preserve">        </w:t>
      </w:r>
    </w:p>
    <w:p w14:paraId="2B586A28" w14:textId="51D9E0CA" w:rsidR="00F641C7" w:rsidRPr="00AB058B" w:rsidRDefault="00715C34" w:rsidP="007C613A">
      <w:pPr>
        <w:spacing w:after="0" w:line="360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79ED593E" w14:textId="614032FD" w:rsidR="00F641C7" w:rsidRPr="00AB058B" w:rsidRDefault="00715C34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2185A220" w14:textId="74B27FC7" w:rsidR="00F641C7" w:rsidRPr="00AB058B" w:rsidRDefault="00F641C7" w:rsidP="007C613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AB058B">
        <w:rPr>
          <w:rFonts w:asciiTheme="minorHAnsi" w:hAnsiTheme="minorHAnsi" w:cstheme="minorHAnsi"/>
          <w:bCs/>
          <w:sz w:val="22"/>
          <w:szCs w:val="22"/>
        </w:rPr>
        <w:t xml:space="preserve">(dále jen jako „příjemce </w:t>
      </w:r>
      <w:r w:rsidR="00394EF8" w:rsidRPr="00AB058B">
        <w:rPr>
          <w:rFonts w:asciiTheme="minorHAnsi" w:hAnsiTheme="minorHAnsi" w:cstheme="minorHAnsi"/>
          <w:bCs/>
          <w:sz w:val="22"/>
          <w:szCs w:val="22"/>
        </w:rPr>
        <w:t>1</w:t>
      </w:r>
      <w:r w:rsidRPr="00AB058B">
        <w:rPr>
          <w:rFonts w:asciiTheme="minorHAnsi" w:hAnsiTheme="minorHAnsi" w:cstheme="minorHAnsi"/>
          <w:bCs/>
          <w:sz w:val="22"/>
          <w:szCs w:val="22"/>
        </w:rPr>
        <w:t>“)</w:t>
      </w:r>
    </w:p>
    <w:p w14:paraId="52CC0F50" w14:textId="77777777" w:rsidR="00394EF8" w:rsidRPr="00AB058B" w:rsidRDefault="00394EF8" w:rsidP="00394EF8">
      <w:pPr>
        <w:spacing w:after="0" w:line="360" w:lineRule="auto"/>
        <w:jc w:val="center"/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>a</w:t>
      </w:r>
    </w:p>
    <w:p w14:paraId="1644982E" w14:textId="77777777" w:rsidR="009D271A" w:rsidRPr="00AB058B" w:rsidRDefault="009D271A" w:rsidP="009D271A">
      <w:pPr>
        <w:pStyle w:val="Default"/>
        <w:spacing w:line="36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AB058B">
        <w:rPr>
          <w:rFonts w:asciiTheme="minorHAnsi" w:hAnsiTheme="minorHAnsi" w:cstheme="minorHAnsi"/>
          <w:b/>
          <w:color w:val="auto"/>
          <w:sz w:val="22"/>
          <w:szCs w:val="22"/>
        </w:rPr>
        <w:t>Ústav termomechaniky AV ČR, v.v.i.</w:t>
      </w:r>
    </w:p>
    <w:p w14:paraId="608ED25C" w14:textId="77777777" w:rsidR="009D271A" w:rsidRPr="00AB058B" w:rsidRDefault="009D271A" w:rsidP="009D271A">
      <w:pPr>
        <w:spacing w:after="0" w:line="360" w:lineRule="auto"/>
        <w:rPr>
          <w:rFonts w:cstheme="minorHAnsi"/>
          <w:bCs/>
          <w:sz w:val="22"/>
          <w:szCs w:val="22"/>
        </w:rPr>
      </w:pPr>
      <w:r w:rsidRPr="00AB058B">
        <w:rPr>
          <w:rFonts w:cstheme="minorHAnsi"/>
          <w:bCs/>
          <w:sz w:val="22"/>
          <w:szCs w:val="22"/>
        </w:rPr>
        <w:t xml:space="preserve">sídlem: </w:t>
      </w:r>
      <w:r w:rsidRPr="00AB058B">
        <w:rPr>
          <w:sz w:val="22"/>
          <w:szCs w:val="22"/>
        </w:rPr>
        <w:t>Dolejškova 1402/5, Praha 8, 182 00</w:t>
      </w:r>
    </w:p>
    <w:p w14:paraId="6228EF5B" w14:textId="77777777" w:rsidR="009D271A" w:rsidRPr="00AB058B" w:rsidRDefault="009D271A" w:rsidP="009D271A">
      <w:pPr>
        <w:spacing w:after="0" w:line="360" w:lineRule="auto"/>
        <w:rPr>
          <w:rFonts w:cstheme="minorHAnsi"/>
          <w:bCs/>
          <w:sz w:val="22"/>
          <w:szCs w:val="22"/>
        </w:rPr>
      </w:pPr>
      <w:r w:rsidRPr="00AB058B">
        <w:rPr>
          <w:rFonts w:cstheme="minorHAnsi"/>
          <w:bCs/>
          <w:sz w:val="22"/>
          <w:szCs w:val="22"/>
        </w:rPr>
        <w:t xml:space="preserve">IČO: </w:t>
      </w:r>
      <w:r w:rsidRPr="00AB058B">
        <w:rPr>
          <w:sz w:val="22"/>
          <w:szCs w:val="22"/>
        </w:rPr>
        <w:t>61388998</w:t>
      </w:r>
    </w:p>
    <w:p w14:paraId="57737164" w14:textId="77777777" w:rsidR="009D271A" w:rsidRPr="00AB058B" w:rsidRDefault="009D271A" w:rsidP="009D271A">
      <w:pPr>
        <w:spacing w:after="0" w:line="360" w:lineRule="auto"/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 xml:space="preserve">DIČ:  </w:t>
      </w:r>
      <w:r w:rsidRPr="00AB058B">
        <w:rPr>
          <w:sz w:val="22"/>
          <w:szCs w:val="22"/>
        </w:rPr>
        <w:t>CZ61388998</w:t>
      </w:r>
    </w:p>
    <w:p w14:paraId="02D1E26C" w14:textId="1CC93E89" w:rsidR="009D271A" w:rsidRPr="00AB058B" w:rsidRDefault="009D271A" w:rsidP="009D271A">
      <w:pPr>
        <w:spacing w:after="0" w:line="360" w:lineRule="auto"/>
        <w:rPr>
          <w:bCs/>
          <w:sz w:val="22"/>
          <w:szCs w:val="22"/>
        </w:rPr>
      </w:pPr>
      <w:r w:rsidRPr="00AB058B">
        <w:rPr>
          <w:bCs/>
          <w:sz w:val="22"/>
          <w:szCs w:val="22"/>
        </w:rPr>
        <w:t>zastoupena: ředitelem</w:t>
      </w:r>
    </w:p>
    <w:p w14:paraId="48E7FB96" w14:textId="560564C9" w:rsidR="009D271A" w:rsidRPr="00AB058B" w:rsidRDefault="009D271A" w:rsidP="009D271A">
      <w:pPr>
        <w:spacing w:after="0" w:line="360" w:lineRule="auto"/>
        <w:rPr>
          <w:rFonts w:cstheme="minorHAnsi"/>
          <w:bCs/>
          <w:sz w:val="22"/>
          <w:szCs w:val="22"/>
        </w:rPr>
      </w:pPr>
      <w:r w:rsidRPr="00AB058B">
        <w:rPr>
          <w:rFonts w:cstheme="minorHAnsi"/>
          <w:bCs/>
          <w:sz w:val="22"/>
          <w:szCs w:val="22"/>
        </w:rPr>
        <w:t>kontaktní osoba:</w:t>
      </w:r>
    </w:p>
    <w:p w14:paraId="06AB85BC" w14:textId="72D6FB67" w:rsidR="009D271A" w:rsidRPr="00AB058B" w:rsidRDefault="00715C34" w:rsidP="009D271A">
      <w:pPr>
        <w:spacing w:after="0" w:line="360" w:lineRule="auto"/>
        <w:rPr>
          <w:rFonts w:cstheme="minorHAnsi"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7D363869" w14:textId="68AED852" w:rsidR="009D271A" w:rsidRPr="00AB058B" w:rsidRDefault="00715C34" w:rsidP="009D271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</w:p>
    <w:p w14:paraId="241F206A" w14:textId="77777777" w:rsidR="009D271A" w:rsidRPr="00AB058B" w:rsidRDefault="009D271A" w:rsidP="009D271A">
      <w:pPr>
        <w:pStyle w:val="Default"/>
        <w:spacing w:line="360" w:lineRule="auto"/>
        <w:rPr>
          <w:rFonts w:asciiTheme="minorHAnsi" w:hAnsiTheme="minorHAnsi" w:cstheme="minorHAnsi"/>
          <w:bCs/>
          <w:sz w:val="22"/>
          <w:szCs w:val="22"/>
        </w:rPr>
      </w:pPr>
      <w:r w:rsidRPr="00AB058B">
        <w:rPr>
          <w:rFonts w:asciiTheme="minorHAnsi" w:hAnsiTheme="minorHAnsi" w:cstheme="minorHAnsi"/>
          <w:bCs/>
          <w:sz w:val="22"/>
          <w:szCs w:val="22"/>
        </w:rPr>
        <w:t>(dále jen jako „příjemce 2“)</w:t>
      </w:r>
    </w:p>
    <w:p w14:paraId="2128F9F7" w14:textId="5B40501E" w:rsidR="00E050AB" w:rsidRPr="00F641C7" w:rsidRDefault="00E050AB" w:rsidP="007C613A">
      <w:pPr>
        <w:spacing w:after="0" w:line="360" w:lineRule="auto"/>
        <w:rPr>
          <w:rFonts w:cstheme="minorHAnsi"/>
          <w:sz w:val="22"/>
          <w:szCs w:val="22"/>
        </w:rPr>
      </w:pPr>
      <w:r w:rsidRPr="00F641C7">
        <w:rPr>
          <w:rFonts w:cstheme="minorHAnsi"/>
          <w:sz w:val="22"/>
          <w:szCs w:val="22"/>
        </w:rPr>
        <w:t>(společně jen jako „příjemci“)</w:t>
      </w: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lastRenderedPageBreak/>
        <w:t>a</w:t>
      </w:r>
    </w:p>
    <w:p w14:paraId="1E6DBF02" w14:textId="5543E117" w:rsidR="005D3090" w:rsidRDefault="00394EF8" w:rsidP="007C613A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ELEKTROTECHNIKA, a.s.</w:t>
      </w:r>
    </w:p>
    <w:p w14:paraId="5130875C" w14:textId="49333613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394EF8">
        <w:rPr>
          <w:bCs/>
          <w:sz w:val="22"/>
          <w:szCs w:val="22"/>
        </w:rPr>
        <w:t>Kolbenova 936/5e, 190 00 Praha 9</w:t>
      </w:r>
    </w:p>
    <w:p w14:paraId="4DC5B60E" w14:textId="5D24F5B2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394EF8">
        <w:rPr>
          <w:bCs/>
          <w:sz w:val="22"/>
          <w:szCs w:val="22"/>
        </w:rPr>
        <w:t>25727206</w:t>
      </w:r>
    </w:p>
    <w:p w14:paraId="34E60490" w14:textId="724FC554" w:rsidR="008B338A" w:rsidRPr="009B3E7E" w:rsidRDefault="005D3090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2</w:t>
      </w:r>
      <w:r w:rsidR="00394EF8">
        <w:rPr>
          <w:bCs/>
          <w:sz w:val="22"/>
          <w:szCs w:val="22"/>
        </w:rPr>
        <w:t>5727206</w:t>
      </w:r>
    </w:p>
    <w:p w14:paraId="7749DB1B" w14:textId="79A25305" w:rsidR="008B338A" w:rsidRPr="009B3E7E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zastoupena:</w:t>
      </w:r>
      <w:r w:rsidR="00394EF8">
        <w:rPr>
          <w:bCs/>
          <w:sz w:val="22"/>
          <w:szCs w:val="22"/>
        </w:rPr>
        <w:t xml:space="preserve"> předsedou představenstva a místopředsedou představenstva</w:t>
      </w:r>
    </w:p>
    <w:p w14:paraId="67678FFF" w14:textId="452AA894" w:rsidR="008B338A" w:rsidRPr="009B3E7E" w:rsidRDefault="00715C34" w:rsidP="009E1AC6">
      <w:pPr>
        <w:tabs>
          <w:tab w:val="left" w:pos="7050"/>
        </w:tabs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kontaktní osoba:</w:t>
      </w:r>
    </w:p>
    <w:p w14:paraId="0B0C06C7" w14:textId="272BE41F" w:rsidR="008B338A" w:rsidRDefault="00715C34" w:rsidP="007C613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216CC897" w14:textId="6B7B7BF9" w:rsidR="005D3090" w:rsidRPr="00F641C7" w:rsidRDefault="00715C34" w:rsidP="007C613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  <w:bookmarkStart w:id="2" w:name="_GoBack"/>
      <w:bookmarkEnd w:id="2"/>
    </w:p>
    <w:p w14:paraId="57523B08" w14:textId="0BF7891F" w:rsidR="00AF2F5C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 w:rsidR="00AF2F5C">
        <w:rPr>
          <w:bCs/>
          <w:sz w:val="22"/>
          <w:szCs w:val="22"/>
        </w:rPr>
        <w:t>“)</w:t>
      </w:r>
    </w:p>
    <w:p w14:paraId="325425AE" w14:textId="77777777" w:rsidR="007D1DD7" w:rsidRPr="007D1DD7" w:rsidRDefault="007D1DD7" w:rsidP="007C613A">
      <w:pPr>
        <w:spacing w:after="0" w:line="360" w:lineRule="auto"/>
        <w:rPr>
          <w:bCs/>
          <w:sz w:val="22"/>
          <w:szCs w:val="22"/>
        </w:rPr>
      </w:pP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16CC65E8" w14:textId="77777777" w:rsidR="006B0F90" w:rsidRPr="009B3E7E" w:rsidRDefault="0002519A" w:rsidP="00AF2F5C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14:paraId="3DDC4600" w14:textId="699F0304" w:rsidR="0043032A" w:rsidRPr="0043032A" w:rsidRDefault="0043032A" w:rsidP="00AF2F5C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ředmětem této smlouvy je vymezení vzájemných práv a povinností smluvních stran při realizaci aktivit dílčího projektu v rámci projektu “Národní centrum kompetence Kybernetika a umělá inteligence“, r.č. TN01000024, podpořeného v rámci programu Národní centra kompetence 1 (dále jen jako „Projekt“) poskytovatele Technologická agentura ČR (dále jen jako „poskytovatel“).</w:t>
      </w:r>
    </w:p>
    <w:p w14:paraId="46763362" w14:textId="7DF917D4" w:rsidR="0043032A" w:rsidRPr="0043032A" w:rsidRDefault="0043032A" w:rsidP="00AF2F5C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projekt </w:t>
      </w:r>
      <w:r w:rsidR="00394EF8" w:rsidRPr="00394EF8">
        <w:rPr>
          <w:b/>
          <w:sz w:val="22"/>
          <w:szCs w:val="22"/>
        </w:rPr>
        <w:t>Efficient and secure ancillary services procurement considering national and cross-border capacities</w:t>
      </w:r>
      <w:r w:rsidR="002315A6">
        <w:rPr>
          <w:b/>
          <w:sz w:val="22"/>
          <w:szCs w:val="22"/>
        </w:rPr>
        <w:t xml:space="preserve"> </w:t>
      </w:r>
      <w:r w:rsidR="002315A6">
        <w:rPr>
          <w:sz w:val="22"/>
          <w:szCs w:val="22"/>
        </w:rPr>
        <w:t>(TN01000024/14)</w:t>
      </w:r>
      <w:r w:rsidR="00394EF8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 xml:space="preserve">je realizován prostřednictvím spolupráce s podniky formou kolaborativního výzkumu v souladu s čl. 2.2.2. Sdělení Komise 2014/C 198/01, Rámec pro státní podporu výzkumu, vývoje a inovací (dále jen jako </w:t>
      </w:r>
      <w:r w:rsidR="00477C08">
        <w:rPr>
          <w:sz w:val="22"/>
          <w:szCs w:val="22"/>
        </w:rPr>
        <w:t>„</w:t>
      </w:r>
      <w:r w:rsidRPr="0043032A">
        <w:rPr>
          <w:sz w:val="22"/>
          <w:szCs w:val="22"/>
        </w:rPr>
        <w:t>Rámec“), dále jen „Dílčí projekt“.</w:t>
      </w:r>
    </w:p>
    <w:p w14:paraId="3F9E1815" w14:textId="2F8BECA7" w:rsidR="0043032A" w:rsidRPr="0043032A" w:rsidRDefault="0043032A" w:rsidP="00AF2F5C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 za účelem úpravy vzájemných práv a povinností při realizaci Projektu Smlouvu o účasti na řešení projektu Národní centrum kompetence Kybernetika a umělá inteligence (dále jen „Smlouva o účasti na řešení projektu“).</w:t>
      </w:r>
    </w:p>
    <w:p w14:paraId="2F0EC388" w14:textId="103C135D" w:rsidR="0043032A" w:rsidRPr="0043032A" w:rsidRDefault="0043032A" w:rsidP="00AF2F5C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České vysoké učení technické v Praze je v rámci Projektu hlavním příjemcem, s nímž poskytovatel uzavře Smlouvu o poskytnutí podpory; odpovídá tak právně a finančně p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.</w:t>
      </w:r>
      <w:r w:rsidR="00E050AB">
        <w:rPr>
          <w:sz w:val="22"/>
          <w:szCs w:val="22"/>
        </w:rPr>
        <w:t xml:space="preserve"> Příjemci</w:t>
      </w:r>
      <w:r w:rsidRPr="0043032A">
        <w:rPr>
          <w:sz w:val="22"/>
          <w:szCs w:val="22"/>
        </w:rPr>
        <w:t xml:space="preserve"> jsou dalšími účastníky Projektu v souladu se Smlouvou o účasti na řešení projektu, a jelikož naplňují status organizace pro výzkum a šíření znalostí (výzkumná organizace) a další podmínky programu NCK 1, v rámci realizace Dílčího projektu jim bude poskytnuta účelová podpora vyplývající ze schváleného rozpočtu Dílčího projektu uvedené</w:t>
      </w:r>
      <w:r w:rsidR="002315A6">
        <w:rPr>
          <w:sz w:val="22"/>
          <w:szCs w:val="22"/>
        </w:rPr>
        <w:t>ho</w:t>
      </w:r>
      <w:r w:rsidRPr="0043032A">
        <w:rPr>
          <w:sz w:val="22"/>
          <w:szCs w:val="22"/>
        </w:rPr>
        <w:t xml:space="preserve"> v dokumentu Závazné parametry řešení projektu, který tvoří nedílnou součást Smlouvy o poskytnutí podpory. Tyto finanční prostředky se zavazuje hlavní příjemce převést ze svého bankovního účtu na bankovní účty dalších </w:t>
      </w:r>
      <w:r w:rsidR="002315A6">
        <w:rPr>
          <w:sz w:val="22"/>
          <w:szCs w:val="22"/>
        </w:rPr>
        <w:t>příjemců</w:t>
      </w:r>
      <w:r w:rsidR="002315A6" w:rsidRPr="0043032A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 xml:space="preserve">uvedených ve Smlouvě o účasti na řešení projektu, a to v souladu se zněním čl. 5 Smlouvy o účasti na řešení projektu. </w:t>
      </w:r>
      <w:r w:rsidR="00E050AB">
        <w:rPr>
          <w:sz w:val="22"/>
          <w:szCs w:val="22"/>
        </w:rPr>
        <w:t>Partne</w:t>
      </w:r>
      <w:r w:rsidR="002315A6">
        <w:rPr>
          <w:sz w:val="22"/>
          <w:szCs w:val="22"/>
        </w:rPr>
        <w:t>r</w:t>
      </w:r>
      <w:r w:rsidRPr="0043032A">
        <w:rPr>
          <w:sz w:val="22"/>
          <w:szCs w:val="22"/>
        </w:rPr>
        <w:t xml:space="preserve"> j</w:t>
      </w:r>
      <w:r w:rsidR="002315A6">
        <w:rPr>
          <w:sz w:val="22"/>
          <w:szCs w:val="22"/>
        </w:rPr>
        <w:t>e</w:t>
      </w:r>
      <w:r w:rsidRPr="0043032A">
        <w:rPr>
          <w:sz w:val="22"/>
          <w:szCs w:val="22"/>
        </w:rPr>
        <w:t xml:space="preserve"> dle Smlouvy o účasti na řešení projektu a Zadávací dokumentace programu NCK1 dalším účastník</w:t>
      </w:r>
      <w:r w:rsidR="002315A6">
        <w:rPr>
          <w:sz w:val="22"/>
          <w:szCs w:val="22"/>
        </w:rPr>
        <w:t>em</w:t>
      </w:r>
      <w:r w:rsidRPr="0043032A">
        <w:rPr>
          <w:sz w:val="22"/>
          <w:szCs w:val="22"/>
        </w:rPr>
        <w:t xml:space="preserve"> Projektu typu podnik, kte</w:t>
      </w:r>
      <w:r w:rsidR="002315A6">
        <w:rPr>
          <w:sz w:val="22"/>
          <w:szCs w:val="22"/>
        </w:rPr>
        <w:t>rý</w:t>
      </w:r>
      <w:r w:rsidRPr="0043032A">
        <w:rPr>
          <w:sz w:val="22"/>
          <w:szCs w:val="22"/>
        </w:rPr>
        <w:t xml:space="preserve"> v rámci řešení Dílčího projektu nem</w:t>
      </w:r>
      <w:r w:rsidR="002315A6">
        <w:rPr>
          <w:sz w:val="22"/>
          <w:szCs w:val="22"/>
        </w:rPr>
        <w:t>á</w:t>
      </w:r>
      <w:r w:rsidRPr="0043032A">
        <w:rPr>
          <w:sz w:val="22"/>
          <w:szCs w:val="22"/>
        </w:rPr>
        <w:t xml:space="preserve"> dle podmínek programu NCK 1 nárok na finanční podporu (čl. 3.4.2.3 </w:t>
      </w:r>
      <w:r w:rsidRPr="0043032A">
        <w:rPr>
          <w:sz w:val="22"/>
          <w:szCs w:val="22"/>
        </w:rPr>
        <w:lastRenderedPageBreak/>
        <w:t>Zadávací dokumentace NCK 1, č.j.: TACR/1-16/2018). Náklady na spolufinancování projektu hradí další účastník typu podnik z neveřejných zdrojů. Přesná výše spolufinancování, dohodnutá smluvními stranami, vyplývá z rozpočtu Dílčího projektu, který je uvedený v Popisu dílčího projektu (Příloha č. 1). Jednotlivé smluvní strany se zavazují vynaložit na řešení Dílčího projektu náklady v souladu se stanoveným rozpočtem Dílčího projektu.</w:t>
      </w:r>
    </w:p>
    <w:p w14:paraId="64701371" w14:textId="45A70121" w:rsidR="0043032A" w:rsidRPr="0043032A" w:rsidRDefault="0043032A" w:rsidP="00AF2F5C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smlouvy je dále vymezení podmínek, za kterých se </w:t>
      </w:r>
      <w:r w:rsidR="00E050AB">
        <w:rPr>
          <w:sz w:val="22"/>
          <w:szCs w:val="22"/>
        </w:rPr>
        <w:t>partne</w:t>
      </w:r>
      <w:r w:rsidR="002315A6">
        <w:rPr>
          <w:sz w:val="22"/>
          <w:szCs w:val="22"/>
        </w:rPr>
        <w:t>r</w:t>
      </w:r>
      <w:r w:rsidRPr="0043032A">
        <w:rPr>
          <w:sz w:val="22"/>
          <w:szCs w:val="22"/>
        </w:rPr>
        <w:t xml:space="preserve"> bud</w:t>
      </w:r>
      <w:r w:rsidR="002315A6">
        <w:rPr>
          <w:sz w:val="22"/>
          <w:szCs w:val="22"/>
        </w:rPr>
        <w:t>e</w:t>
      </w:r>
      <w:r w:rsidRPr="0043032A">
        <w:rPr>
          <w:sz w:val="22"/>
          <w:szCs w:val="22"/>
        </w:rPr>
        <w:t xml:space="preserve"> podílet ve formě příspěvku </w:t>
      </w:r>
      <w:r w:rsidR="002315A6">
        <w:rPr>
          <w:sz w:val="22"/>
          <w:szCs w:val="22"/>
        </w:rPr>
        <w:t>na</w:t>
      </w:r>
      <w:r w:rsidR="002315A6" w:rsidRPr="0043032A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provádění Dílčího projektu a úprava práv k vzniklým výsledkům a k užití vzniklých výsledků.</w:t>
      </w:r>
    </w:p>
    <w:p w14:paraId="64B733B4" w14:textId="2B34EC90" w:rsidR="00174614" w:rsidRPr="0043032A" w:rsidRDefault="0043032A" w:rsidP="00AF2F5C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14:paraId="0A271D1D" w14:textId="4E3ACEDA" w:rsidR="00AF2F5C" w:rsidRDefault="00AF2F5C" w:rsidP="00AF2F5C">
      <w:pPr>
        <w:pStyle w:val="Nadpis1"/>
        <w:keepNext w:val="0"/>
        <w:keepLines w:val="0"/>
        <w:widowControl w:val="0"/>
        <w:rPr>
          <w:sz w:val="22"/>
          <w:szCs w:val="22"/>
        </w:rPr>
      </w:pPr>
      <w:r>
        <w:rPr>
          <w:sz w:val="22"/>
          <w:szCs w:val="22"/>
        </w:rPr>
        <w:t>Čl. II</w:t>
      </w:r>
      <w:r>
        <w:rPr>
          <w:sz w:val="22"/>
          <w:szCs w:val="22"/>
        </w:rPr>
        <w:br/>
        <w:t>Formy příspěvku partnersk</w:t>
      </w:r>
      <w:r w:rsidR="002315A6">
        <w:rPr>
          <w:sz w:val="22"/>
          <w:szCs w:val="22"/>
        </w:rPr>
        <w:t>ého</w:t>
      </w:r>
      <w:r>
        <w:rPr>
          <w:sz w:val="22"/>
          <w:szCs w:val="22"/>
        </w:rPr>
        <w:t xml:space="preserve"> podnik</w:t>
      </w:r>
      <w:r w:rsidR="002315A6">
        <w:rPr>
          <w:sz w:val="22"/>
          <w:szCs w:val="22"/>
        </w:rPr>
        <w:t>u</w:t>
      </w:r>
      <w:r>
        <w:rPr>
          <w:sz w:val="22"/>
          <w:szCs w:val="22"/>
        </w:rPr>
        <w:t xml:space="preserve"> do kolaborativního výzkumu</w:t>
      </w:r>
    </w:p>
    <w:p w14:paraId="19949C82" w14:textId="77777777" w:rsidR="00AF2F5C" w:rsidRPr="00660C48" w:rsidRDefault="00AF2F5C" w:rsidP="00AF2F5C">
      <w:pPr>
        <w:pStyle w:val="Nadpis1"/>
        <w:keepNext w:val="0"/>
        <w:keepLines w:val="0"/>
        <w:widowControl w:val="0"/>
        <w:jc w:val="left"/>
        <w:rPr>
          <w:sz w:val="22"/>
          <w:szCs w:val="22"/>
        </w:rPr>
      </w:pPr>
      <w:r w:rsidRPr="00660C48">
        <w:rPr>
          <w:sz w:val="22"/>
          <w:szCs w:val="22"/>
        </w:rPr>
        <w:t>a) Plnění formou úhrady osobních nákladů zaměstnanců partnerského podniku</w:t>
      </w:r>
    </w:p>
    <w:p w14:paraId="7544D8D3" w14:textId="46FB7E65" w:rsidR="00AF2F5C" w:rsidRPr="00660C48" w:rsidRDefault="00AF2F5C" w:rsidP="00AF2F5C">
      <w:pPr>
        <w:pStyle w:val="Odstavecseseznamem"/>
        <w:widowControl w:val="0"/>
        <w:numPr>
          <w:ilvl w:val="0"/>
          <w:numId w:val="42"/>
        </w:numPr>
        <w:rPr>
          <w:sz w:val="22"/>
          <w:szCs w:val="22"/>
        </w:rPr>
      </w:pPr>
      <w:r w:rsidRPr="00660C48">
        <w:rPr>
          <w:sz w:val="22"/>
          <w:szCs w:val="22"/>
        </w:rPr>
        <w:t xml:space="preserve">V případě, že na základě dohody smluvních stran partnerský podnik poskytne jako příspěvek k provádění </w:t>
      </w:r>
      <w:r w:rsidR="00477C08">
        <w:rPr>
          <w:sz w:val="22"/>
          <w:szCs w:val="22"/>
        </w:rPr>
        <w:t>D</w:t>
      </w:r>
      <w:r w:rsidRPr="00660C48">
        <w:rPr>
          <w:sz w:val="22"/>
          <w:szCs w:val="22"/>
        </w:rPr>
        <w:t xml:space="preserve">ílčího projektu kapacity svých zaměstnanců, započítávají se takto vynaložené osobní náklady jako příspěvek partnera na provádění </w:t>
      </w:r>
      <w:r w:rsidR="00477C08">
        <w:rPr>
          <w:sz w:val="22"/>
          <w:szCs w:val="22"/>
        </w:rPr>
        <w:t>Dílčího p</w:t>
      </w:r>
      <w:r w:rsidRPr="00660C48">
        <w:rPr>
          <w:sz w:val="22"/>
          <w:szCs w:val="22"/>
        </w:rPr>
        <w:t xml:space="preserve">rojektu. </w:t>
      </w:r>
    </w:p>
    <w:p w14:paraId="6D3F204B" w14:textId="77777777" w:rsidR="00AF2F5C" w:rsidRPr="00660C48" w:rsidRDefault="00AF2F5C" w:rsidP="00AF2F5C">
      <w:pPr>
        <w:pStyle w:val="Default"/>
        <w:widowControl w:val="0"/>
        <w:numPr>
          <w:ilvl w:val="0"/>
          <w:numId w:val="42"/>
        </w:numPr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 w:rsidRPr="00660C48"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v projektu). </w:t>
      </w:r>
    </w:p>
    <w:p w14:paraId="29C6D103" w14:textId="77777777" w:rsidR="00AF2F5C" w:rsidRPr="00660C48" w:rsidRDefault="00AF2F5C" w:rsidP="00AF2F5C">
      <w:pPr>
        <w:pStyle w:val="Nadpis1"/>
        <w:keepNext w:val="0"/>
        <w:keepLines w:val="0"/>
        <w:widowControl w:val="0"/>
        <w:jc w:val="left"/>
        <w:rPr>
          <w:rFonts w:cstheme="minorHAnsi"/>
          <w:sz w:val="22"/>
          <w:szCs w:val="22"/>
        </w:rPr>
      </w:pPr>
      <w:r w:rsidRPr="00660C48">
        <w:rPr>
          <w:sz w:val="22"/>
          <w:szCs w:val="22"/>
        </w:rPr>
        <w:t xml:space="preserve">b) </w:t>
      </w:r>
      <w:r w:rsidRPr="00660C48">
        <w:rPr>
          <w:rFonts w:cstheme="minorHAnsi"/>
          <w:sz w:val="22"/>
          <w:szCs w:val="22"/>
        </w:rPr>
        <w:t>Plnění formou úhrady ostatních přímých a nepřímých nákladů partnerského podniku</w:t>
      </w:r>
    </w:p>
    <w:p w14:paraId="4B4D2BFE" w14:textId="392CC6A7" w:rsidR="00AF2F5C" w:rsidRPr="00660C48" w:rsidRDefault="00AF2F5C" w:rsidP="00AF2F5C">
      <w:pPr>
        <w:pStyle w:val="Default"/>
        <w:widowControl w:val="0"/>
        <w:numPr>
          <w:ilvl w:val="0"/>
          <w:numId w:val="43"/>
        </w:numPr>
        <w:spacing w:after="12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 w:rsidRPr="00660C48">
        <w:rPr>
          <w:rFonts w:asciiTheme="minorHAnsi" w:hAnsiTheme="minorHAnsi" w:cstheme="minorHAnsi"/>
          <w:sz w:val="22"/>
          <w:szCs w:val="22"/>
        </w:rPr>
        <w:t xml:space="preserve">V případě, že na základě dohody smluvních stran partnerský podnik vynaloží další provozní náklady vzniklé v přímé souvislosti s řešením </w:t>
      </w:r>
      <w:r w:rsidR="00477C08">
        <w:rPr>
          <w:rFonts w:asciiTheme="minorHAnsi" w:hAnsiTheme="minorHAnsi" w:cstheme="minorHAnsi"/>
          <w:sz w:val="22"/>
          <w:szCs w:val="22"/>
        </w:rPr>
        <w:t xml:space="preserve">Dílčího </w:t>
      </w:r>
      <w:r w:rsidRPr="00660C48">
        <w:rPr>
          <w:rFonts w:asciiTheme="minorHAnsi" w:hAnsiTheme="minorHAnsi" w:cstheme="minorHAnsi"/>
          <w:sz w:val="22"/>
          <w:szCs w:val="22"/>
        </w:rPr>
        <w:t xml:space="preserve">projektu, kterými jsou materiál, služby a drobný hmotný a nehmotný majetek, započítávají se takto vynaložené přímé náklady jako příspěvek partnera na provádění </w:t>
      </w:r>
      <w:r w:rsidR="00477C08">
        <w:rPr>
          <w:rFonts w:asciiTheme="minorHAnsi" w:hAnsiTheme="minorHAnsi" w:cstheme="minorHAnsi"/>
          <w:sz w:val="22"/>
          <w:szCs w:val="22"/>
        </w:rPr>
        <w:t>Dílčího p</w:t>
      </w:r>
      <w:r w:rsidRPr="00660C48">
        <w:rPr>
          <w:rFonts w:asciiTheme="minorHAnsi" w:hAnsiTheme="minorHAnsi" w:cstheme="minorHAnsi"/>
          <w:sz w:val="22"/>
          <w:szCs w:val="22"/>
        </w:rPr>
        <w:t xml:space="preserve">rojektu. </w:t>
      </w:r>
    </w:p>
    <w:p w14:paraId="6A9D892F" w14:textId="3ECCBA6C" w:rsidR="00AF2F5C" w:rsidRPr="00660C48" w:rsidRDefault="00AF2F5C" w:rsidP="00AF2F5C">
      <w:pPr>
        <w:pStyle w:val="Default"/>
        <w:widowControl w:val="0"/>
        <w:numPr>
          <w:ilvl w:val="0"/>
          <w:numId w:val="4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660C48">
        <w:rPr>
          <w:rFonts w:asciiTheme="minorHAnsi" w:hAnsiTheme="minorHAnsi" w:cstheme="minorHAnsi"/>
          <w:bCs/>
          <w:sz w:val="22"/>
          <w:szCs w:val="22"/>
        </w:rPr>
        <w:t>Nepřímé náklady</w:t>
      </w:r>
      <w:r w:rsidRPr="00660C4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660C48">
        <w:rPr>
          <w:rFonts w:asciiTheme="minorHAnsi" w:hAnsiTheme="minorHAnsi" w:cstheme="minorHAnsi"/>
          <w:sz w:val="22"/>
          <w:szCs w:val="22"/>
        </w:rPr>
        <w:t xml:space="preserve">jsou náklady vzniklé v přímé souvislosti s řešením </w:t>
      </w:r>
      <w:r w:rsidR="00477C08">
        <w:rPr>
          <w:rFonts w:asciiTheme="minorHAnsi" w:hAnsiTheme="minorHAnsi" w:cstheme="minorHAnsi"/>
          <w:sz w:val="22"/>
          <w:szCs w:val="22"/>
        </w:rPr>
        <w:t xml:space="preserve">Dílčího </w:t>
      </w:r>
      <w:r w:rsidRPr="00660C48">
        <w:rPr>
          <w:rFonts w:asciiTheme="minorHAnsi" w:hAnsiTheme="minorHAnsi" w:cstheme="minorHAnsi"/>
          <w:sz w:val="22"/>
          <w:szCs w:val="22"/>
        </w:rPr>
        <w:t xml:space="preserve">projektu a jsou vykazovány v souladu se Všeobecnými podmínky TAČR metodou </w:t>
      </w:r>
      <w:r w:rsidRPr="00660C48">
        <w:rPr>
          <w:rFonts w:asciiTheme="minorHAnsi" w:hAnsiTheme="minorHAnsi" w:cstheme="minorHAnsi"/>
          <w:bCs/>
          <w:sz w:val="22"/>
          <w:szCs w:val="22"/>
        </w:rPr>
        <w:t>„full cost“</w:t>
      </w:r>
      <w:r w:rsidRPr="00660C48">
        <w:rPr>
          <w:rFonts w:asciiTheme="minorHAnsi" w:hAnsiTheme="minorHAnsi" w:cstheme="minorHAnsi"/>
          <w:sz w:val="22"/>
          <w:szCs w:val="22"/>
        </w:rPr>
        <w:t xml:space="preserve"> nebo </w:t>
      </w:r>
      <w:r w:rsidRPr="00660C48">
        <w:rPr>
          <w:rFonts w:asciiTheme="minorHAnsi" w:hAnsiTheme="minorHAnsi" w:cstheme="minorHAnsi"/>
          <w:bCs/>
          <w:sz w:val="22"/>
          <w:szCs w:val="22"/>
        </w:rPr>
        <w:t>flat rate“</w:t>
      </w:r>
      <w:r w:rsidRPr="00660C48">
        <w:rPr>
          <w:rFonts w:asciiTheme="minorHAnsi" w:hAnsiTheme="minorHAnsi" w:cstheme="minorHAnsi"/>
          <w:sz w:val="22"/>
          <w:szCs w:val="22"/>
        </w:rPr>
        <w:t>.</w:t>
      </w:r>
    </w:p>
    <w:p w14:paraId="012D1ECE" w14:textId="05CDC5F8" w:rsidR="007C613A" w:rsidRPr="009B3E7E" w:rsidRDefault="007C613A" w:rsidP="00AF2F5C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</w:t>
      </w:r>
      <w:r w:rsidR="00477C08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 a ochrana informací</w:t>
      </w:r>
    </w:p>
    <w:p w14:paraId="3B0388B9" w14:textId="57848368" w:rsidR="007C613A" w:rsidRDefault="007C613A" w:rsidP="00AF2F5C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Smluvní strany, realizující Dílčí projekt, se dohodly na tom, že duševní vlastnictví vzniklé při plnění úkolů v rámci Dílčího projektu</w:t>
      </w:r>
      <w:r w:rsidR="00593584">
        <w:rPr>
          <w:rFonts w:eastAsia="Times New Roman" w:cs="Times New Roman"/>
          <w:b w:val="0"/>
          <w:sz w:val="22"/>
          <w:szCs w:val="22"/>
        </w:rPr>
        <w:t xml:space="preserve"> </w:t>
      </w:r>
      <w:r w:rsidR="002315A6" w:rsidRPr="00E050AB">
        <w:rPr>
          <w:rFonts w:eastAsia="Times New Roman" w:cs="Times New Roman"/>
          <w:b w:val="0"/>
          <w:sz w:val="22"/>
          <w:szCs w:val="22"/>
        </w:rPr>
        <w:t xml:space="preserve">(dále jen „duševní vlastnictví“)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e vždy majetkem strany, jejíž pracovníci toto duševní vlastnictví vytvořili. Pokud duševní vlastnictví prokazatelně vznikne spoluprací pracovníků více </w:t>
      </w:r>
      <w:r w:rsidR="002315A6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>stran, pak se stává jejich společným majetkem</w:t>
      </w:r>
      <w:r w:rsidR="00477C08">
        <w:rPr>
          <w:rFonts w:eastAsia="Times New Roman" w:cs="Times New Roman"/>
          <w:b w:val="0"/>
          <w:sz w:val="22"/>
          <w:szCs w:val="22"/>
        </w:rPr>
        <w:t xml:space="preserve"> těchto smluvních stran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, a to v takovém podílu, v jakém se na vytvoření duševního vlastnictví podíleli pracovníci každé </w:t>
      </w:r>
      <w:r w:rsidR="002315A6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. Na přípravě podání přihlášek k získání průmyslově-právní ochrany a na vedení příslušných řízení zúčastněné </w:t>
      </w:r>
      <w:r w:rsidR="002315A6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 spolupracují a na nákladech s tím spojených se podílejí v poměru jejich spoluvlastnických podílů. Pokud nelze objektivně určit podíly jednotlivých </w:t>
      </w:r>
      <w:r w:rsidR="002315A6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 na výsledku, platí, že jsou podíly úměrné podílu uznatelných nákladů spoluvlastníků na Dílčím projektu. </w:t>
      </w:r>
    </w:p>
    <w:p w14:paraId="045D0FA0" w14:textId="282E64FC" w:rsidR="007C613A" w:rsidRPr="00394EF8" w:rsidRDefault="007C613A" w:rsidP="00AF2F5C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lastRenderedPageBreak/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</w:p>
    <w:p w14:paraId="37CFBD51" w14:textId="11B21D07" w:rsidR="00E050AB" w:rsidRPr="00E050AB" w:rsidRDefault="00E050AB" w:rsidP="00AF2F5C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</w:t>
      </w:r>
      <w:r w:rsidR="002315A6">
        <w:rPr>
          <w:rFonts w:eastAsia="Times New Roman" w:cs="Times New Roman"/>
          <w:b w:val="0"/>
          <w:sz w:val="22"/>
          <w:szCs w:val="22"/>
        </w:rPr>
        <w:t>ého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ako výsledek Dílčího projektu. Má-li převodce těchto práv status výzkumné organizace, musí za převod podílu obdržet, v souladu s čl. 2.2.2. odst. 28 písm. d) Rámce, odměnu nejméně ve výši tržní ceny převáděného podílu.   </w:t>
      </w:r>
    </w:p>
    <w:p w14:paraId="7566DF56" w14:textId="73278837" w:rsidR="00394EF8" w:rsidRPr="00394EF8" w:rsidRDefault="00E050AB" w:rsidP="00AF2F5C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Výsledky ve výlučném vlastnictví smluvních stran je oprávněna samostatně a bezúplatně užívat </w:t>
      </w:r>
      <w:r w:rsidR="002315A6">
        <w:rPr>
          <w:rFonts w:eastAsia="Times New Roman" w:cs="Times New Roman"/>
          <w:b w:val="0"/>
          <w:sz w:val="22"/>
          <w:szCs w:val="22"/>
        </w:rPr>
        <w:t>ta</w:t>
      </w:r>
      <w:r w:rsidR="002315A6" w:rsidRPr="00E050AB">
        <w:rPr>
          <w:rFonts w:eastAsia="Times New Roman" w:cs="Times New Roman"/>
          <w:b w:val="0"/>
          <w:sz w:val="22"/>
          <w:szCs w:val="22"/>
        </w:rPr>
        <w:t xml:space="preserve">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mluvní strana, jíž svědčí právo k výsledku, a to ke všem účelům souvisejícím s předmětem jejího podnikání, resp. s její jinou činností. </w:t>
      </w:r>
      <w:r w:rsidR="002315A6" w:rsidRPr="00E050AB">
        <w:rPr>
          <w:rFonts w:eastAsia="Times New Roman" w:cs="Times New Roman"/>
          <w:b w:val="0"/>
          <w:sz w:val="22"/>
          <w:szCs w:val="22"/>
        </w:rPr>
        <w:t>Výsledky ve společném vlastnictví smluvních stran je oprávněna samostatně užívat každá smluvní strana, jíž svědčí právo k výsledku, a to ke všem účelům souvisejícím s předmětem jejího podnikání, resp. s její jinou činností</w:t>
      </w:r>
      <w:r w:rsidR="002315A6">
        <w:rPr>
          <w:rFonts w:eastAsia="Times New Roman" w:cs="Times New Roman"/>
          <w:b w:val="0"/>
          <w:sz w:val="22"/>
          <w:szCs w:val="22"/>
        </w:rPr>
        <w:t>, přičemž ú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prava týkající se dělení příjmů z komerčního využití bude předmětem </w:t>
      </w:r>
      <w:r w:rsidR="00B306FC">
        <w:rPr>
          <w:rFonts w:eastAsia="Times New Roman" w:cs="Times New Roman"/>
          <w:b w:val="0"/>
          <w:sz w:val="22"/>
          <w:szCs w:val="22"/>
        </w:rPr>
        <w:t xml:space="preserve">písemné </w:t>
      </w:r>
      <w:r w:rsidRPr="00E050AB">
        <w:rPr>
          <w:rFonts w:eastAsia="Times New Roman" w:cs="Times New Roman"/>
          <w:b w:val="0"/>
          <w:sz w:val="22"/>
          <w:szCs w:val="22"/>
        </w:rPr>
        <w:t>dohody spoluvlastníků daného výsledku Dílčího projektu uzavřené před započetím s takovým využitím výsledku. Další práva a povinnosti, v této smlouvě výslovně neupraven</w:t>
      </w:r>
      <w:r w:rsidR="002315A6">
        <w:rPr>
          <w:rFonts w:eastAsia="Times New Roman" w:cs="Times New Roman"/>
          <w:b w:val="0"/>
          <w:sz w:val="22"/>
          <w:szCs w:val="22"/>
        </w:rPr>
        <w:t>é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, týkající se výsledků Dílčího projektu/duševního vlastnictví se řídí ustanoveními Smlouvy o účasti na řešení projektu. </w:t>
      </w:r>
    </w:p>
    <w:p w14:paraId="5DBEFF5C" w14:textId="77777777" w:rsidR="00394EF8" w:rsidRDefault="00E050AB" w:rsidP="00AF2F5C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smlouvy, z ustanovení § 16 zákona č. 130/2002 Sb. a pravidla pro oblast veřejné podpory vyplývající z legislativy Evropské unie. </w:t>
      </w:r>
    </w:p>
    <w:p w14:paraId="797462F7" w14:textId="03574F1B" w:rsidR="007C613A" w:rsidRPr="00394EF8" w:rsidRDefault="00E050AB" w:rsidP="00AF2F5C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394EF8">
        <w:rPr>
          <w:rFonts w:eastAsia="Times New Roman" w:cs="Times New Roman"/>
          <w:b w:val="0"/>
          <w:sz w:val="22"/>
          <w:szCs w:val="22"/>
        </w:rPr>
        <w:t xml:space="preserve"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14:paraId="4D74FA80" w14:textId="4EA18F7B" w:rsidR="007C613A" w:rsidRPr="009B3E7E" w:rsidRDefault="007C613A" w:rsidP="00AF2F5C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 xml:space="preserve">Kontrola průběhu řešení </w:t>
      </w:r>
      <w:r w:rsidR="00477C08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</w:t>
      </w:r>
    </w:p>
    <w:p w14:paraId="1BBAD2ED" w14:textId="77777777" w:rsidR="007C613A" w:rsidRPr="008F3616" w:rsidRDefault="007C613A" w:rsidP="00AF2F5C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14:paraId="693A858B" w14:textId="77777777" w:rsidR="007C613A" w:rsidRPr="008F3616" w:rsidRDefault="007C613A" w:rsidP="00AF2F5C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14:paraId="05220F39" w14:textId="77777777" w:rsidR="007C613A" w:rsidRPr="008F3616" w:rsidRDefault="007C613A" w:rsidP="00AF2F5C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poskytnout nezbytnou součinnost v případě veřejnoprávní kontroly či jiných auditů dle podmínek poskytovatele a závazných právních předpisů.</w:t>
      </w:r>
    </w:p>
    <w:p w14:paraId="67700B03" w14:textId="535965F4" w:rsidR="006B0F90" w:rsidRPr="009B3E7E" w:rsidRDefault="006035DC" w:rsidP="00AF2F5C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14:paraId="3B8E3F44" w14:textId="77777777" w:rsidR="008F3616" w:rsidRPr="008F3616" w:rsidRDefault="008F3616" w:rsidP="00AF2F5C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Tato smlouva se sjednává na dobu od její účinnosti po konec řešení Dílčího projektu, vyjma ustanovení čl. III, čl. V a čl. VI této smlouvy, která trvají po dobu neurčitou, pokud strany vzájemnou písemnou dohodou neurčí jinak.</w:t>
      </w:r>
    </w:p>
    <w:p w14:paraId="5B1DF39C" w14:textId="270A31EF" w:rsidR="008F3616" w:rsidRPr="008F3616" w:rsidRDefault="008F3616" w:rsidP="00AF2F5C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lastRenderedPageBreak/>
        <w:t>Smluvní strany jsou oprávněny za doby trvání této smlouvy od smlouvy odstoupit v případě podstatného porušení povinnosti plynoucí z této smlouvy jinou smluvní stranou, přičemž u partner</w:t>
      </w:r>
      <w:r w:rsidR="002315A6">
        <w:rPr>
          <w:rFonts w:eastAsia="Times New Roman" w:cs="Times New Roman"/>
          <w:b w:val="0"/>
          <w:sz w:val="22"/>
          <w:szCs w:val="22"/>
        </w:rPr>
        <w:t>a</w:t>
      </w:r>
      <w:r w:rsidR="00D13663">
        <w:rPr>
          <w:rFonts w:eastAsia="Times New Roman" w:cs="Times New Roman"/>
          <w:b w:val="0"/>
          <w:sz w:val="22"/>
          <w:szCs w:val="22"/>
        </w:rPr>
        <w:t xml:space="preserve"> </w:t>
      </w:r>
      <w:r w:rsidRPr="008F3616">
        <w:rPr>
          <w:rFonts w:eastAsia="Times New Roman" w:cs="Times New Roman"/>
          <w:b w:val="0"/>
          <w:sz w:val="22"/>
          <w:szCs w:val="22"/>
        </w:rPr>
        <w:t>se za podstatné porušení povinnosti plynoucí ze s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smlouvy.</w:t>
      </w:r>
    </w:p>
    <w:p w14:paraId="271794B2" w14:textId="77777777" w:rsidR="008F3616" w:rsidRPr="008F3616" w:rsidRDefault="008F3616" w:rsidP="00AF2F5C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Odstoupení od smlouvy nabývá účinnosti, jakmile bylo doručeno ostatním smluvním stranám.</w:t>
      </w:r>
    </w:p>
    <w:p w14:paraId="78F90A29" w14:textId="6F3459FB" w:rsidR="00AC062E" w:rsidRPr="009B3E7E" w:rsidRDefault="00AC062E" w:rsidP="00AF2F5C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14:paraId="0507ADC6" w14:textId="77777777" w:rsidR="00AC062E" w:rsidRPr="009B3E7E" w:rsidRDefault="00AC062E" w:rsidP="00AF2F5C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Právní vztahy, skutečnosti, události a spory smluvních stran, vznikající z této smlouvy a v souvislosti s ní, budou rozhodovány věcně, místně a funkčně příslušným soudem žalované strany, přičemž právem rozhodným bude právo České republiky.</w:t>
      </w:r>
    </w:p>
    <w:p w14:paraId="12A2478B" w14:textId="6BEF516A" w:rsidR="006B0F90" w:rsidRPr="009B3E7E" w:rsidRDefault="0052706F" w:rsidP="00AF2F5C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14:paraId="769F6554" w14:textId="4D2A65E8" w:rsidR="006B0F90" w:rsidRPr="009B3E7E" w:rsidRDefault="006B0F90" w:rsidP="00AF2F5C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</w:t>
      </w:r>
      <w:r w:rsidR="002315A6">
        <w:rPr>
          <w:sz w:val="22"/>
          <w:szCs w:val="22"/>
        </w:rPr>
        <w:t>,</w:t>
      </w:r>
      <w:r w:rsidR="00AC062E" w:rsidRPr="009B3E7E">
        <w:rPr>
          <w:sz w:val="22"/>
          <w:szCs w:val="22"/>
        </w:rPr>
        <w:t xml:space="preserve"> </w:t>
      </w:r>
      <w:r w:rsidR="002315A6">
        <w:rPr>
          <w:sz w:val="22"/>
          <w:szCs w:val="22"/>
        </w:rPr>
        <w:t xml:space="preserve">experimentálního </w:t>
      </w:r>
      <w:r w:rsidR="00AC062E" w:rsidRPr="009B3E7E">
        <w:rPr>
          <w:sz w:val="22"/>
          <w:szCs w:val="22"/>
        </w:rPr>
        <w:t>vývoje</w:t>
      </w:r>
      <w:r w:rsidR="002315A6">
        <w:rPr>
          <w:sz w:val="22"/>
          <w:szCs w:val="22"/>
        </w:rPr>
        <w:t xml:space="preserve"> a inovací</w:t>
      </w:r>
      <w:r w:rsidR="00AC062E" w:rsidRPr="009B3E7E">
        <w:rPr>
          <w:sz w:val="22"/>
          <w:szCs w:val="22"/>
        </w:rPr>
        <w:t xml:space="preserve"> 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14:paraId="0F2E2085" w14:textId="16B5FC3E" w:rsidR="008F3616" w:rsidRPr="008F3616" w:rsidRDefault="008F3616" w:rsidP="00AF2F5C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smlouvy v registru smluv; pro účely jejího uveřejnění nepovažují smluvní strany nic z obsahu této smlouvy ani z metadat k ní se vážících za vyloučené z uveřejnění, vyjma její přílohy č. 1, která uveřejněná nebude. Uveřejnění smlouvy v registru smluv provede dle dohody smluvních stran </w:t>
      </w:r>
      <w:r w:rsidR="00261706">
        <w:rPr>
          <w:sz w:val="22"/>
          <w:szCs w:val="22"/>
        </w:rPr>
        <w:t>hlavní příjemce.</w:t>
      </w:r>
    </w:p>
    <w:p w14:paraId="3CF0FF42" w14:textId="77777777" w:rsidR="00261706" w:rsidRDefault="006B0F90" w:rsidP="00AF2F5C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14:paraId="57630403" w14:textId="37DCE617" w:rsidR="006B0F90" w:rsidRPr="00261706" w:rsidRDefault="006B0F90" w:rsidP="00AF2F5C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>Tato Smlouva je vyhotovena v</w:t>
      </w:r>
      <w:r w:rsidR="00394EF8">
        <w:rPr>
          <w:sz w:val="22"/>
          <w:szCs w:val="22"/>
        </w:rPr>
        <w:t>e</w:t>
      </w:r>
      <w:r w:rsidRPr="00261706">
        <w:rPr>
          <w:sz w:val="22"/>
          <w:szCs w:val="22"/>
        </w:rPr>
        <w:t xml:space="preserve"> </w:t>
      </w:r>
      <w:r w:rsidR="00394EF8">
        <w:rPr>
          <w:sz w:val="22"/>
          <w:szCs w:val="22"/>
        </w:rPr>
        <w:t>4</w:t>
      </w:r>
      <w:r w:rsidR="004544EE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.</w:t>
      </w:r>
    </w:p>
    <w:p w14:paraId="0C9DC248" w14:textId="77777777" w:rsidR="006B0F90" w:rsidRDefault="006B0F90" w:rsidP="00AF2F5C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14:paraId="1B32F9CF" w14:textId="77777777" w:rsidR="007F5E4A" w:rsidRPr="009B3E7E" w:rsidRDefault="007F5E4A" w:rsidP="00AF2F5C">
      <w:pPr>
        <w:pStyle w:val="Odstavecseseznamem"/>
        <w:widowControl w:val="0"/>
        <w:ind w:left="406"/>
        <w:rPr>
          <w:sz w:val="22"/>
          <w:szCs w:val="22"/>
        </w:rPr>
      </w:pPr>
    </w:p>
    <w:p w14:paraId="0DA62FC7" w14:textId="77777777" w:rsidR="006B0F90" w:rsidRPr="009B3E7E" w:rsidRDefault="006B0F90" w:rsidP="00AF2F5C">
      <w:pPr>
        <w:widowControl w:val="0"/>
        <w:rPr>
          <w:sz w:val="22"/>
          <w:szCs w:val="22"/>
        </w:rPr>
      </w:pPr>
    </w:p>
    <w:p w14:paraId="1ED0D059" w14:textId="77777777" w:rsidR="007C613A" w:rsidRDefault="00261706" w:rsidP="00AF2F5C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F4BEB69" w14:textId="77777777" w:rsidR="007C613A" w:rsidRDefault="007C613A" w:rsidP="00261706">
      <w:pPr>
        <w:rPr>
          <w:sz w:val="22"/>
          <w:szCs w:val="22"/>
        </w:rPr>
      </w:pPr>
    </w:p>
    <w:p w14:paraId="334E8E7E" w14:textId="0B19F33D" w:rsidR="00261706" w:rsidRDefault="00261706" w:rsidP="00261706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394EF8">
        <w:rPr>
          <w:sz w:val="22"/>
          <w:szCs w:val="22"/>
        </w:rPr>
        <w:t xml:space="preserve">Efficient and secure ancillary services procurement considering national and cross-border capacities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1F7C7CB7" w14:textId="37BD3C80" w:rsidR="0068082B" w:rsidRDefault="0068082B" w:rsidP="0068082B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394EF8">
        <w:rPr>
          <w:sz w:val="22"/>
          <w:szCs w:val="22"/>
        </w:rPr>
        <w:t xml:space="preserve">Efficient and secure ancillary services procurement considering national and cross-border capacities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45E50559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E0AFDF2" w14:textId="77777777" w:rsidR="00261706" w:rsidRPr="002E6524" w:rsidRDefault="00261706" w:rsidP="00261706">
      <w:pPr>
        <w:rPr>
          <w:sz w:val="22"/>
          <w:szCs w:val="22"/>
        </w:rPr>
      </w:pPr>
    </w:p>
    <w:p w14:paraId="06BD2C39" w14:textId="77777777" w:rsidR="00261706" w:rsidRPr="00D52DEA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  <w:r w:rsidRPr="00D52DEA">
        <w:rPr>
          <w:sz w:val="22"/>
          <w:szCs w:val="22"/>
        </w:rPr>
        <w:tab/>
      </w:r>
    </w:p>
    <w:p w14:paraId="22562B33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5EC4089C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218B34A5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746F6DF6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3F205AA9" w14:textId="77777777" w:rsidR="009E2CD4" w:rsidRDefault="00261706" w:rsidP="009E2CD4">
      <w:pPr>
        <w:spacing w:after="200" w:line="276" w:lineRule="auto"/>
        <w:jc w:val="left"/>
        <w:rPr>
          <w:sz w:val="22"/>
          <w:szCs w:val="22"/>
        </w:rPr>
      </w:pPr>
      <w:r w:rsidRPr="00D52DEA">
        <w:rPr>
          <w:sz w:val="22"/>
          <w:szCs w:val="22"/>
        </w:rPr>
        <w:t>za příjemce 1</w:t>
      </w:r>
    </w:p>
    <w:p w14:paraId="39C30642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1EBA88C0" w14:textId="77777777" w:rsidR="009E2CD4" w:rsidRDefault="009E2CD4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2CD3DB15" w14:textId="77777777" w:rsidR="009E2CD4" w:rsidRDefault="009E2CD4" w:rsidP="009E2CD4">
      <w:pPr>
        <w:spacing w:after="200" w:line="276" w:lineRule="auto"/>
        <w:jc w:val="left"/>
        <w:rPr>
          <w:sz w:val="22"/>
          <w:szCs w:val="22"/>
        </w:rPr>
      </w:pPr>
    </w:p>
    <w:p w14:paraId="5688840D" w14:textId="77777777" w:rsidR="009E2CD4" w:rsidRDefault="009E2CD4" w:rsidP="009E2CD4">
      <w:pPr>
        <w:spacing w:after="200" w:line="276" w:lineRule="auto"/>
        <w:rPr>
          <w:sz w:val="22"/>
          <w:szCs w:val="22"/>
        </w:rPr>
      </w:pPr>
    </w:p>
    <w:p w14:paraId="72C38540" w14:textId="38F28F5F" w:rsidR="007C613A" w:rsidRPr="009E2CD4" w:rsidRDefault="007C613A" w:rsidP="009E2CD4">
      <w:pPr>
        <w:spacing w:after="200" w:line="276" w:lineRule="auto"/>
        <w:rPr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394EF8">
        <w:rPr>
          <w:sz w:val="22"/>
          <w:szCs w:val="22"/>
        </w:rPr>
        <w:t xml:space="preserve">Efficient and secure ancillary services procurement considering national and cross-border capacities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51DBE7C7" w14:textId="77777777" w:rsidR="007C613A" w:rsidRDefault="007C613A" w:rsidP="007C613A">
      <w:pPr>
        <w:rPr>
          <w:rFonts w:cstheme="minorHAnsi"/>
          <w:sz w:val="22"/>
          <w:szCs w:val="22"/>
        </w:rPr>
      </w:pPr>
    </w:p>
    <w:p w14:paraId="7C579D1F" w14:textId="77777777" w:rsidR="007C613A" w:rsidRPr="002E6524" w:rsidRDefault="007C613A" w:rsidP="007C613A">
      <w:pPr>
        <w:rPr>
          <w:sz w:val="22"/>
          <w:szCs w:val="22"/>
        </w:rPr>
      </w:pPr>
    </w:p>
    <w:p w14:paraId="4833BAAD" w14:textId="77777777" w:rsidR="007C613A" w:rsidRPr="00D52DEA" w:rsidRDefault="007C613A" w:rsidP="007C613A">
      <w:pPr>
        <w:tabs>
          <w:tab w:val="right" w:pos="4529"/>
        </w:tabs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  <w:r w:rsidRPr="00D52DEA">
        <w:rPr>
          <w:sz w:val="22"/>
          <w:szCs w:val="22"/>
        </w:rPr>
        <w:tab/>
      </w:r>
    </w:p>
    <w:p w14:paraId="038D67FA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62DA8F3A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75B580C1" w14:textId="77777777" w:rsidR="007C613A" w:rsidRPr="00D52DEA" w:rsidRDefault="007C613A" w:rsidP="007C613A">
      <w:pPr>
        <w:jc w:val="center"/>
        <w:rPr>
          <w:sz w:val="22"/>
          <w:szCs w:val="22"/>
        </w:rPr>
      </w:pPr>
    </w:p>
    <w:p w14:paraId="4F196067" w14:textId="77777777" w:rsidR="007C613A" w:rsidRPr="00D52DEA" w:rsidRDefault="007C613A" w:rsidP="007C613A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1B9425AA" w14:textId="1B649029" w:rsidR="007C613A" w:rsidRDefault="007C613A" w:rsidP="007C613A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t>za příjemce 2</w:t>
      </w:r>
      <w:r>
        <w:rPr>
          <w:sz w:val="22"/>
          <w:szCs w:val="22"/>
        </w:rPr>
        <w:br w:type="page"/>
      </w:r>
    </w:p>
    <w:p w14:paraId="6658ABCB" w14:textId="77777777" w:rsidR="007C613A" w:rsidRDefault="007C613A" w:rsidP="00261706">
      <w:pPr>
        <w:spacing w:after="200" w:line="276" w:lineRule="auto"/>
        <w:jc w:val="left"/>
        <w:rPr>
          <w:sz w:val="22"/>
          <w:szCs w:val="22"/>
        </w:rPr>
      </w:pPr>
    </w:p>
    <w:p w14:paraId="03AC5364" w14:textId="77777777" w:rsidR="007C613A" w:rsidRDefault="007C613A" w:rsidP="0068082B">
      <w:pPr>
        <w:rPr>
          <w:sz w:val="22"/>
          <w:szCs w:val="22"/>
        </w:rPr>
      </w:pPr>
    </w:p>
    <w:p w14:paraId="05C93C72" w14:textId="633D9EBF" w:rsidR="0068082B" w:rsidRDefault="0068082B" w:rsidP="0068082B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394EF8">
        <w:rPr>
          <w:sz w:val="22"/>
          <w:szCs w:val="22"/>
        </w:rPr>
        <w:t xml:space="preserve">Efficient and secure ancillary services procurement considering national and cross-border capacities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02A10736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769E5378" w14:textId="77777777" w:rsidR="00261706" w:rsidRPr="00A53946" w:rsidRDefault="00261706" w:rsidP="00261706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6E944514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sectPr w:rsidR="00261706" w:rsidSect="00AC06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A4CF14" w16cid:durableId="201FC805"/>
  <w16cid:commentId w16cid:paraId="5D9F50CE" w16cid:durableId="201FC8F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3F208F" w14:textId="77777777" w:rsidR="00AF4F05" w:rsidRDefault="00AF4F05" w:rsidP="006B0F90">
      <w:r>
        <w:separator/>
      </w:r>
    </w:p>
  </w:endnote>
  <w:endnote w:type="continuationSeparator" w:id="0">
    <w:p w14:paraId="752AD89C" w14:textId="77777777" w:rsidR="00AF4F05" w:rsidRDefault="00AF4F05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AF4F05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3F4B" w14:textId="3EDC3311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CD3C79">
      <w:rPr>
        <w:rStyle w:val="slostrnky"/>
        <w:noProof/>
      </w:rPr>
      <w:t>9</w:t>
    </w:r>
    <w:r>
      <w:rPr>
        <w:rStyle w:val="slostrnky"/>
      </w:rPr>
      <w:fldChar w:fldCharType="end"/>
    </w:r>
  </w:p>
  <w:p w14:paraId="2BFC16DC" w14:textId="77777777" w:rsidR="009E5FFE" w:rsidRDefault="00AF4F05">
    <w:pPr>
      <w:pStyle w:val="Zpat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A92689" w14:textId="77777777" w:rsidR="00CD3C79" w:rsidRDefault="00CD3C7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6F7305" w14:textId="77777777" w:rsidR="00AF4F05" w:rsidRDefault="00AF4F05" w:rsidP="006B0F90">
      <w:r>
        <w:separator/>
      </w:r>
    </w:p>
  </w:footnote>
  <w:footnote w:type="continuationSeparator" w:id="0">
    <w:p w14:paraId="58F51F04" w14:textId="77777777" w:rsidR="00AF4F05" w:rsidRDefault="00AF4F05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04D1C1" w14:textId="77777777" w:rsidR="00CD3C79" w:rsidRDefault="00CD3C79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5D848E" w14:textId="77777777" w:rsidR="00CD3C79" w:rsidRDefault="00CD3C7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7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1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6"/>
  </w:num>
  <w:num w:numId="3">
    <w:abstractNumId w:val="29"/>
  </w:num>
  <w:num w:numId="4">
    <w:abstractNumId w:val="38"/>
  </w:num>
  <w:num w:numId="5">
    <w:abstractNumId w:val="8"/>
  </w:num>
  <w:num w:numId="6">
    <w:abstractNumId w:val="11"/>
  </w:num>
  <w:num w:numId="7">
    <w:abstractNumId w:val="25"/>
  </w:num>
  <w:num w:numId="8">
    <w:abstractNumId w:val="37"/>
  </w:num>
  <w:num w:numId="9">
    <w:abstractNumId w:val="34"/>
  </w:num>
  <w:num w:numId="10">
    <w:abstractNumId w:val="35"/>
  </w:num>
  <w:num w:numId="11">
    <w:abstractNumId w:val="6"/>
  </w:num>
  <w:num w:numId="12">
    <w:abstractNumId w:val="21"/>
  </w:num>
  <w:num w:numId="13">
    <w:abstractNumId w:val="22"/>
  </w:num>
  <w:num w:numId="14">
    <w:abstractNumId w:val="31"/>
  </w:num>
  <w:num w:numId="15">
    <w:abstractNumId w:val="17"/>
  </w:num>
  <w:num w:numId="16">
    <w:abstractNumId w:val="10"/>
  </w:num>
  <w:num w:numId="17">
    <w:abstractNumId w:val="13"/>
  </w:num>
  <w:num w:numId="18">
    <w:abstractNumId w:val="30"/>
  </w:num>
  <w:num w:numId="19">
    <w:abstractNumId w:val="18"/>
  </w:num>
  <w:num w:numId="20">
    <w:abstractNumId w:val="32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8"/>
  </w:num>
  <w:num w:numId="27">
    <w:abstractNumId w:val="24"/>
  </w:num>
  <w:num w:numId="28">
    <w:abstractNumId w:val="16"/>
  </w:num>
  <w:num w:numId="29">
    <w:abstractNumId w:val="2"/>
  </w:num>
  <w:num w:numId="30">
    <w:abstractNumId w:val="9"/>
  </w:num>
  <w:num w:numId="31">
    <w:abstractNumId w:val="27"/>
  </w:num>
  <w:num w:numId="32">
    <w:abstractNumId w:val="41"/>
  </w:num>
  <w:num w:numId="33">
    <w:abstractNumId w:val="33"/>
  </w:num>
  <w:num w:numId="34">
    <w:abstractNumId w:val="39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13D7B"/>
    <w:rsid w:val="000219E8"/>
    <w:rsid w:val="000224D5"/>
    <w:rsid w:val="0002519A"/>
    <w:rsid w:val="000D274C"/>
    <w:rsid w:val="000D410F"/>
    <w:rsid w:val="000E46DB"/>
    <w:rsid w:val="001012F3"/>
    <w:rsid w:val="00107944"/>
    <w:rsid w:val="00147314"/>
    <w:rsid w:val="00147967"/>
    <w:rsid w:val="00174614"/>
    <w:rsid w:val="001A0A2F"/>
    <w:rsid w:val="001D3DC5"/>
    <w:rsid w:val="001E4E2A"/>
    <w:rsid w:val="001F4958"/>
    <w:rsid w:val="00207AEB"/>
    <w:rsid w:val="00211DDC"/>
    <w:rsid w:val="00213FDA"/>
    <w:rsid w:val="002256EF"/>
    <w:rsid w:val="002315A6"/>
    <w:rsid w:val="00240013"/>
    <w:rsid w:val="00244469"/>
    <w:rsid w:val="00247F8B"/>
    <w:rsid w:val="00261706"/>
    <w:rsid w:val="002767F6"/>
    <w:rsid w:val="00283806"/>
    <w:rsid w:val="00291DEE"/>
    <w:rsid w:val="00293C61"/>
    <w:rsid w:val="002A74F8"/>
    <w:rsid w:val="002C66B1"/>
    <w:rsid w:val="002E4303"/>
    <w:rsid w:val="002F2BEA"/>
    <w:rsid w:val="003128CD"/>
    <w:rsid w:val="0032263E"/>
    <w:rsid w:val="0032567F"/>
    <w:rsid w:val="003371BA"/>
    <w:rsid w:val="003426CA"/>
    <w:rsid w:val="00351697"/>
    <w:rsid w:val="00362E99"/>
    <w:rsid w:val="00384C12"/>
    <w:rsid w:val="00394EF8"/>
    <w:rsid w:val="003D5554"/>
    <w:rsid w:val="003E7F3A"/>
    <w:rsid w:val="003F2AB9"/>
    <w:rsid w:val="00415126"/>
    <w:rsid w:val="004167C0"/>
    <w:rsid w:val="0043032A"/>
    <w:rsid w:val="004544EE"/>
    <w:rsid w:val="00467DA5"/>
    <w:rsid w:val="0047476A"/>
    <w:rsid w:val="00477C08"/>
    <w:rsid w:val="00486656"/>
    <w:rsid w:val="00496304"/>
    <w:rsid w:val="004B0C89"/>
    <w:rsid w:val="004D7BED"/>
    <w:rsid w:val="004E0EF4"/>
    <w:rsid w:val="0052333F"/>
    <w:rsid w:val="00524977"/>
    <w:rsid w:val="0052706F"/>
    <w:rsid w:val="00551424"/>
    <w:rsid w:val="00561049"/>
    <w:rsid w:val="00593584"/>
    <w:rsid w:val="005B1836"/>
    <w:rsid w:val="005D17D8"/>
    <w:rsid w:val="005D3090"/>
    <w:rsid w:val="005D6DF0"/>
    <w:rsid w:val="005E4618"/>
    <w:rsid w:val="006035DC"/>
    <w:rsid w:val="006340D8"/>
    <w:rsid w:val="00637DB0"/>
    <w:rsid w:val="0065198D"/>
    <w:rsid w:val="00660C48"/>
    <w:rsid w:val="0068082B"/>
    <w:rsid w:val="006B0F90"/>
    <w:rsid w:val="006C36D6"/>
    <w:rsid w:val="006C3E28"/>
    <w:rsid w:val="006D0F64"/>
    <w:rsid w:val="006D1F3A"/>
    <w:rsid w:val="006F0FE0"/>
    <w:rsid w:val="00707C46"/>
    <w:rsid w:val="00715C34"/>
    <w:rsid w:val="007162FD"/>
    <w:rsid w:val="00733265"/>
    <w:rsid w:val="00746992"/>
    <w:rsid w:val="007658BB"/>
    <w:rsid w:val="007747D4"/>
    <w:rsid w:val="007A3257"/>
    <w:rsid w:val="007B7D5F"/>
    <w:rsid w:val="007C11D0"/>
    <w:rsid w:val="007C306A"/>
    <w:rsid w:val="007C613A"/>
    <w:rsid w:val="007D1DD7"/>
    <w:rsid w:val="007D6D12"/>
    <w:rsid w:val="007E2668"/>
    <w:rsid w:val="007E7567"/>
    <w:rsid w:val="007F5E4A"/>
    <w:rsid w:val="00810028"/>
    <w:rsid w:val="00843AD3"/>
    <w:rsid w:val="008453A7"/>
    <w:rsid w:val="00846E4F"/>
    <w:rsid w:val="00867CE8"/>
    <w:rsid w:val="008936E7"/>
    <w:rsid w:val="008A570E"/>
    <w:rsid w:val="008B0F7C"/>
    <w:rsid w:val="008B338A"/>
    <w:rsid w:val="008C65F7"/>
    <w:rsid w:val="008E3972"/>
    <w:rsid w:val="008E6804"/>
    <w:rsid w:val="008F3616"/>
    <w:rsid w:val="008F3FCB"/>
    <w:rsid w:val="00941A7C"/>
    <w:rsid w:val="0094515C"/>
    <w:rsid w:val="00960A9F"/>
    <w:rsid w:val="009869BD"/>
    <w:rsid w:val="0099640B"/>
    <w:rsid w:val="009A3D74"/>
    <w:rsid w:val="009B3E7E"/>
    <w:rsid w:val="009D271A"/>
    <w:rsid w:val="009E1AC6"/>
    <w:rsid w:val="009E2CD4"/>
    <w:rsid w:val="00A30CD0"/>
    <w:rsid w:val="00A32D8F"/>
    <w:rsid w:val="00A44CF0"/>
    <w:rsid w:val="00A85C34"/>
    <w:rsid w:val="00AA29B7"/>
    <w:rsid w:val="00AB058B"/>
    <w:rsid w:val="00AC062E"/>
    <w:rsid w:val="00AC605F"/>
    <w:rsid w:val="00AD1712"/>
    <w:rsid w:val="00AF2F5C"/>
    <w:rsid w:val="00AF4F05"/>
    <w:rsid w:val="00B02DF3"/>
    <w:rsid w:val="00B306FC"/>
    <w:rsid w:val="00B453E8"/>
    <w:rsid w:val="00B5073D"/>
    <w:rsid w:val="00B55359"/>
    <w:rsid w:val="00B74F53"/>
    <w:rsid w:val="00BA451E"/>
    <w:rsid w:val="00BB6812"/>
    <w:rsid w:val="00BC5DC0"/>
    <w:rsid w:val="00C00BC8"/>
    <w:rsid w:val="00C12FA4"/>
    <w:rsid w:val="00C24C7D"/>
    <w:rsid w:val="00C710AB"/>
    <w:rsid w:val="00C75C2D"/>
    <w:rsid w:val="00C92097"/>
    <w:rsid w:val="00CB0C71"/>
    <w:rsid w:val="00CB14C5"/>
    <w:rsid w:val="00CD3C79"/>
    <w:rsid w:val="00CD4746"/>
    <w:rsid w:val="00D02FC0"/>
    <w:rsid w:val="00D13663"/>
    <w:rsid w:val="00D64623"/>
    <w:rsid w:val="00D710A2"/>
    <w:rsid w:val="00D952F3"/>
    <w:rsid w:val="00DC1237"/>
    <w:rsid w:val="00DD7151"/>
    <w:rsid w:val="00DF30C4"/>
    <w:rsid w:val="00E050AB"/>
    <w:rsid w:val="00E159AD"/>
    <w:rsid w:val="00E2065D"/>
    <w:rsid w:val="00E53910"/>
    <w:rsid w:val="00E62F58"/>
    <w:rsid w:val="00E67217"/>
    <w:rsid w:val="00E861CD"/>
    <w:rsid w:val="00ED2821"/>
    <w:rsid w:val="00EF7E53"/>
    <w:rsid w:val="00F0576B"/>
    <w:rsid w:val="00F54579"/>
    <w:rsid w:val="00F54F5E"/>
    <w:rsid w:val="00F60C96"/>
    <w:rsid w:val="00F641C7"/>
    <w:rsid w:val="00F67149"/>
    <w:rsid w:val="00F830FA"/>
    <w:rsid w:val="00FC62FF"/>
    <w:rsid w:val="00FE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9E1AC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28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425C5E-4FB2-4395-AEDA-D3B3BB537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5</Words>
  <Characters>11952</Characters>
  <Application>Microsoft Office Word</Application>
  <DocSecurity>0</DocSecurity>
  <Lines>99</Lines>
  <Paragraphs>27</Paragraphs>
  <ScaleCrop>false</ScaleCrop>
  <Company/>
  <LinksUpToDate>false</LinksUpToDate>
  <CharactersWithSpaces>13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15T13:35:00Z</dcterms:created>
  <dcterms:modified xsi:type="dcterms:W3CDTF">2019-07-15T13:35:00Z</dcterms:modified>
</cp:coreProperties>
</file>